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ASR</w:t>
      </w:r>
      <w:r>
        <w:t xml:space="preserve"> </w:t>
      </w:r>
      <w:r>
        <w:t xml:space="preserve">+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ข่าวรัฐสภาแชนแนล</w:t>
      </w:r>
      <w:r>
        <w:t xml:space="preserve"> </w:t>
      </w:r>
      <w:r>
        <w:t xml:space="preserve">ข่าวเช้า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8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0-09.00</w:t>
      </w:r>
      <w:r>
        <w:t xml:space="preserve"> </w:t>
      </w:r>
      <w:r>
        <w:t xml:space="preserve">น.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8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วัฒนะ) สวัสดีครับ</w:t>
      </w:r>
    </w:p>
    <w:p>
      <w:pPr>
        <w:pStyle w:val="BodyText"/>
      </w:pPr>
      <w:r>
        <w:t xml:space="preserve">(คุณณัฐภัทรพล) สวัสดีครับ พบกับรายการห้องข่าวรัฐสภาแชนแนลภาคเช้าครับ ติดตามอยู่กับคุณณัทภัทร พลจุติการพาณิชย์วัฒนาพลายแก้วอาจารย์ล่ามภาษา มือประจำรายการของเรา อาจารย์คมคิด ศันสนะเกียรติ พบกับของข่าวต่างประเทศวันนี้วันพุธพบกับคุณกิตติเสรีประยุทธ์อีกสักครู่หนึ่งนะครับวันนี้พบกันในวันพุธที่ 18 ธันวาคมพุทธศักราช 2567 ครับ</w:t>
      </w:r>
    </w:p>
    <w:p>
      <w:pPr>
        <w:pStyle w:val="BodyText"/>
      </w:pPr>
      <w:r>
        <w:t xml:space="preserve">(คุณณัฐภัทรพล) หลังจากรายการเราวันนี้มีการประชุมสภาผู้แทนราษฎรนะครับผู้ชมต่างกันต่างกันได้นะคะแต่เวลา 9:00 นทางช่อง 10 รัฐสภารวมถึงทางออนไลน์ของเรานะครับ วิทยุโทรทัศน์รัฐสภาก็มีการถ่ายทอดสดเช่นเดียวกันนะครับ ให้ใช้โอกาสในครับก็เป็นตามตามได้ทุกช่องทางไหนครับของสื่อนิติบัญญัติของเรานะครับเช้านี้กูไม่ไปกันที่บรรยากาศที่โดยเฉพาะจังหวัดอย่างน้อย ก็คือนครศรีธรรมราช สุราษฎร์ธานี ชุมพร ระนอง ณ เวลานี้เจอกับในส่วนของอุทกภัยน้ำท่วมหลายคนบอกว่าลำบากเหลือเกิน ความลำบากแบบนี้นะครับ ทำให้สมาชิกสภาผู้แทนราษฎรในพื้นที่จังหวัดนครศรีธรรมราช สส. ชัยชนะ เดชเดโช รวมไปถึงพี่น้องที่อยู่ในพื้นที่จังหวัดนครศรีธรรมราช ร่วมใจกันตั้งบ้านครัวขึ้นมาแล้วก็ไปช่วยเหลือพี่น้องประชาชนในพื้นที่ภาคใต้ อาหารข้าวสารอาหารแห้งกล้าไปช่วยในเรื่องของเครื่องบริโภคได้เช่นกัน</w:t>
      </w:r>
    </w:p>
    <w:p>
      <w:pPr>
        <w:pStyle w:val="BodyText"/>
      </w:pPr>
      <w:r>
        <w:t xml:space="preserve">(คุณณัฐภัทรพล) แน่นอนเรื่องของข้าวปลาอาหาร กองทัพต้องเดินด้วยท้อง ผู้ประสบภัยก็ต้องเช่นเดียวกันนะครับ ผู้ชมครับ จาก . ในพื้นที่ก็ต่างลงพื้นที่ เพื่อที่จะแก้ไขปัญหาเกี่ยวกับเรื่องของผู้ประสบอุทกภัยน้ำท่วม แล้วนะครับ คุณผู้ชมครับ วันนี้ท่านนายกรัฐมนตรี แพทองธารชินวัตรไหมครับ ยกเลิกภารกิจภารกิจเลยนะครับ หลังจากที่ท่านกลับมาจากมาเลเซีย นะครับ ท่านก็ยกเลิกภารกิจแล้วก็ลงพื้นที่ที่จังหวัดภาคใต้อย่างเร่งด่วนนะครับ เพื่อที่จะไปช่วยเหลือพี่น้องประชาชนนั่นเองนะครับ แล้วก็เป็นช่วงเวลาที่คนบอกหลายคนก็บอกว่า แหม กำลังใจจากนายกรัฐมนตรี รวมไปถึงคณะรัฐมนตรี ใหความร่วมมือการให้ความช่วยเหลือที่มีความที่ใดมีความสำคัญจริงๆกับเมื่อนายกแพทองธารเดินทางไปถึงแล้วนะคุณผู้ชมก็ลงไปหลายจุดเดียว ไปพบกับพี่น้องประชาชนแล้วก็พูดภาษาใต้ด้วยนะ ผมอาจจะพูดไม่เหมือนนะครับคุณผู้ชมฟังจากคลิปหลายๆคลิปนะความห่วงใยจากทางรัฐบาลซึ่งในส่วนของคุณแพรทองธารลงพื้นที่กำลังดี คุณอนุทิน ชาญวีรกูล รองนายกรัฐมนตรี และรัฐมนตรีว่าการกระทรวงมหาดไทย ก็ลงไปด้วยนะ นี่คือสถานการณ์ล่าสุดเมื่อวานนี้ น้ำเกือบครึ่งเอวนะคะหลายจุดสูงกว่านี้นะครับคุณผู้ชม นี่คือความช่วยเหลือจากในส่วนของนายกรัฐมนตรีเมื่อวานนี้ครัยบ จะได้หาชาวก็ต้องรอความช่วยเหลือจากทางภาคผู้ชมครับ โดยเมื่อวานนี้รัฐบาลก็มีการจัดการได้รวดเร็วเลยทีเดียวนะครับ ท่านนายกก็มีการลงพื้นที่ รวมถึงจะกลับเรื่องขอเงินเยียวยานี่ ท่านนายกฯ ก็บอกนะครับ ว่าจะถึงมือชาวบ้านไว้นะครับพร้อมกับมีการส่งกำลังใจกับเหตุการณ์ที่ผ่านมามีการเข้าสายนะครับว่าไม่น่าเกินวัน ธันวาคมด้วยน้ำน่าจะแห้งแล้วนะครับ น้ำมาเร็วนะคุณผู้ชม แต่ว่านายกรัฐมนตรีบอกว่าความช่วยเหลือก็จะมาเร็วเช่นกันนะ เงินที่เงินที่จะไปช่วยเหลือพี่น้องประชาชนครั้งแรก ว่ากันว่า 9,000 บาท ตามสถานการณ์ที่เกิดขึ้นนะครับ คุณชมหลังจากพื้นที่ต่างๆประกาศในส่วนของไปที่บัตรแล้ว เรื่องของรัฐบาลที่จะเข้าไปยาว ๆช่วยเหลือพี่น้องประชาชนก็ไปพร้อมกับความช่วยเหลือต่าง ๆ มากมายเลยทีเดียว นี่คือสิ่งที่เกิดขึ้นนะครับคุณผู้ชม ส่งกำลังใจให้กับพี่น้องชาวใต้ ณ เวลานี้ เจอระลอก 2 รอบในรอบของปลายปีแบบนี้นะครับ น้ำท่วมก็ขอให้สิ่งเหล่านี้ ได้คนไปเร็วเลยครับไปกันที่ภาพรวมบรรยากาศของการประชุมวุฒิสภาวันนี้ ใครชมอยู่บ้าง งานการพิจารณากฎหมายการออกเสียงประชามติเป็นไปตามคาดหมายนะครับ เมื่อวานนี้ที่ประชุมของทาง สว. ก็ยืนยันเห็นชอบกับร่างกฎหมายว่าด้วยการออกเสียงประชามตินะครับ แต่ก็มี สว. บางส่วนบอกว่าเป็นการเตะถ่วงหรือเปล่า ทำให้เวลาเดี๋ยวมันจะต้องลาออกไป 180 บาท นะครับ ฟังภาพรวมของการประชุม สว. เมื่อวานนี้กันสักหน่อยครับ เริ่มต้นการประชุมการประชุมวุฒิสภานะครับ พิจารณาเรื่องด่วน นั่นก็คือร่างพระราชบัญญัติ ว่าด้วยการออกเสียงประชามติฉบับที่พุทธศักราชที่คณะกรรมาธิการร่วมกันพิจารณาเสร็จแล้ว ซึ่งมีมติเห็นชอบตามการแก้ไขของทางวุฒิสภาที่มีการแก้ไขว่าด้วยเกณฑ์ผ่านประชามติ เกี่ยวข้องกับการแก้ไขเพิ่มเติมรัฐธรรมนูญ ที่กำหนดให้ใช้เกณฑ์งั้นงั้น นั่นก็คือต้องมีผู้มาใช้สิทธิ์ออกเสียงเป็นจำนวนเกินกึ่งหนึ่งของผู้มีสิทธิ์ออกเสียง และถัดมาครับ มีจำนวนเสียงเกินกึ่งหนึ่งของผู้มาใช้สิทธิ์ออกเสียง และถัดมาครับ มีจำนวนเสียงเกินกึ่งหนึ่งของการจัดทำประชามติด้วยก่อนที่ประธานในที่ประชุมจะเข้ามาติดในร่างกฎหมายดังกล่าว ได้มีการเปิดโอกาสให้กับทาง สว. อภิปรายรวมไปถึงซักถามกันมากมายเลยทีเดียว ไม่ว่าจะเป็นข้อมูลที่เกี่ยวข้องกับการทำประชามติ เรื่องที่เกี่ยวเนื่องกับการแก้ไขรัฐธรรมนูญ โดยเฉพาะประเด็นที่มีหลายฝ่ายกังวล ว่าเป็นปัญหาของการแก้ไขร่าง พรบ. ประชามติที่จะใช้หลักเกณฑ์เสียงข้างมาก 2 ชั้น จะทำให้ยื้อเวลายากต่อการจัดทำรัฐธรรมนูญฉบับใหม่หรือไม่ ยกตัวอย่างตัวอย่าง ได้กล่าวอภิปรายโดยขอให้ให้สมาชิกวุฒิสภาทุกคน โหวตไม่รับร่าง พรบ. ประชามติ ที่ใช้หลักเกณฑ์เสียงข้าง 2 ชั้นนะครับ โดยให้เหตุผลในการสนับสนุน ศพจำเป็นต้องตัดสินใจการออกเสียงประชามติแบบสีข้างหน้าชั้นเดียวบอกว่ากระบวนการจะได้มาซึ่งรัฐธรรมนูญฉบับใหม่ทำได้ต้องทำได้ง่าย และจะสะท้อนเจตจำนงของประชาอย่างเป็นธรรม โดยมีการยกตัวอย่างว่ามีไม่กี่ประเทศในโลกนี้ใช้การออกเสียงประชามติแบบเสียงข้างมาก 2 ชั้น นั่นก็คือประเทศสวิตเซอร์แลนด์ ปัจจุบันก็ได้ยกเลิกการออกเสียงประชามติเสียงข้างบ้าน 2 ชั้น ไปแล้วนะครับ เนื่องจากว่าตระหนักกันดี ว่าการออกเสียงประชามติลักษณะนี้เป็นการสร้างปัญหา มีแต่ข้อเสียมากกว่าข้อดี ส่วนประเทศที่ยังคงใช้อยู่ก็มีความจำเป็น เนื่องจากว่าเป็นความเป็นสหพันธรัฐของประเทศนั้น ๆ นั่นเอง จำเป็นต้องใช้เสียงประชามติกันมาก 2 ชั้น ก็จะเป็นการปกป้องรัฐเล็กลงไป ที่มีจำนวนประชากรน้อย แตกต่างไปจากประเทศไทยที่เป็นรัฐเดียว จึงไม่เห็นความจำเป็นที่จะต้องใช้เสียงประชามติข้างมาก แบบ 2 ชั้นแต่อย่างใดนะครับ นอกจากนี้จะยกตัวอย่างการออกแบบการออกเสียงประชามติของประเทศไทย เมื่อปี 2559 ที่กฎหมายเดิมมีการลงมติแบบเสียงข้างมาก 2 ชั้น แต่ว่า คสช. ณ ขณะนั้น ได้เปลี่ยนกลับมาเป็นการออกเสียงข้างมากแบบชั้นเดียว เนื่องจากมองรู้จักบอกว่าเสียงข้างมาก 2 ชั้นสามารถถูกลงนะครับ ค่ำง่าย คสช. จึงแก้ไขรัฐธรรมนูญฉบับใหม่เป็นฉบับรัฐประหารฮะดังนั้น จึงต้องตั้งข้อสังเกตว่าเมื่อประชาชนอยากมีรัฐธรรมนูญฉบับของประชาชนบ้างนี่เหตุใดจึงเปลี่ยนกลับมาใช้การออกเสียงประชามติแบบเดิม 2 ชั้นไม่ได้หรืออย่างไร อย่างเดียวกันนะครับ คุณผู้ชม ก็มี สว. อังคณา นีละไพจิตร ได้ลุกขึ้นอภิปรายไม่เห็นด้วยเช่นกัน บอกว่าการออกเสียงประชามติแบบเสียงข้างบ้าน 2 ชั้นเนี่ยระบุว่า แมนสมาชิกวุฒิสภาส่วนใหญ่จะเห็นด้วยแล้วกับประการดังกล่าว แต่ตนก็เชื่อมั่นว่าทางสภาผู้แทนราษฎรจะยืนยันหลักการในการแก้ไขให้เป็นเสียงข้างมากแบบคนเดียวเช่นเดิม แม้ว่าต้องรอระยะเวลาอีก 180 วัน จึงสามารถจะประกาศใช้ได้ แต่ก็มองว่าไม่ใช่ปัญหา เนื่องจากว่าหลักการของผู้แทนของประชาชนต้องยึดถือ ย้ำว่าถ้าการเห็นชอบกับหลักเกณฑ์การออกเสียงประชามติแบบข้างบ้าน 2 ชั้นของวุฒิสภา อาจถูกกล่าวหาว่าเป็นการยืนยันการใช้หลักเกณฑ์ดังกล่าวก็มิได้เป็นเพียงความต้องการที่จะแก้ไขรัฐธรรมนูญให้เกิดความล่าช้าไปหรือเปล่า อันนี้เป็นคำถามนะครับ ซึ่งก็ไปสอดคล้องกับอาจารย์นันทนา นันทวโรภาส สมาชิกวุฒิสภา ที่ไม่เห็นด้วยนะครับ กับการออกเสียงประชามติข้างมากแบบ 2 ชั้น โดยมีการตั้งข้อสังเกตว่าแต่สภานี่ เห็นไม่ตรงกัน กับการออกเสียงประชามตินะ จะทำให้ร่างของ พรบ. ประชามติถูกยับยั้งไป 180 วัน ก่อนที่จะประกาศใช้ในกลางปี 2568 นะครับก็จะส่งผลให้การแก้ไขรัฐธรรมนูญล่าช้าออกไป ซึ่งถือว่าเป็นเกมยืดเยื้อไปตามคำสั่ง ไปตามใบสั่งของใครหรือไม่ ที่มีหัวหน้าพรรคการเมืองพรรคหนึ่งนะครับ ออกมาระบุว่าการแก้ไขลักษณะนั้น ไม่ใช่เรื่อง เร่งด่วนด้วยนี่นะครับ ไปฟังเสียงช่วงของการอภิปรายของอาจารย์นันทนา นันทวโรภาส สมาชิกวุฒิสภากันครับ // อย่างนี้เรียกว่าเกมยืดเยื้อหรือไม่คะ เพราะหากท่านไม่เห็นชอบด้วยตั้งแต่ต้น ระยะเวลามันจะล้นเข้ามาอีกมากมาย ดังนี้เรียกว่าเป็นเกมยืดเยื้อหรือไม่คะแล้วทำไมจึงต้องยืดเยื้อ มันเป็นความบังเอิญอย่างร้ายกาจหรือเปล่า ที่หัวหน้าพรรคการเมืองพรรคหนึ่งให้สัมภาษณ์ว่าการแก้รัฐธรรมนูญไม่ใช่เรื่องเร่งด่วน หลังจากนั้นการลงมติของวุฒิสภาก็ยืดเยื้อไป การลงมติเช่นนี้เป็นไปตามใบสั่งของใครหรือไม่ ดิฉันไม่ทราบ อย่างไรก็ตาม หลักการในเรื่องของเสียงข้างมากชั้นเดียว มีข้อดีมากมาย ดังที่ดิฉัน ได้อภิปรายไปหลายครั้งแล้วนักวิชาการจำนวนมากสนับสนุน มันเป็นไปตามหลักสากล ถัดมาก็มีศพจำลองอนันตสุข นะครับ ได้มีการกล่าวสนับสนุนการออกเสียงประชามติแบบ 2 ชั้นบ้างนะครับ ด้วยเหตุผลสำคัญก็คือหลายประเทศได้ใช้การออกเสียงประชามติแบบ 2 ชั้น เนื่องจากเพื่อให้ความเห็นพ้องในวงกว้าง ป้องกันการตัดสินใจที่ขัดต่อความต้องการของกลุ่มน้อย ซึ่งระบบนี้นะครับ จะระบบป้อการกันในกลุ่มเสียงข้างมากในกฎขี่หรือละเมิดสิทธิของกลุ่มน้อยในท้องถิ่นทำให้เกิดความเป็นธรรมความเท่าเทียมในสังคมได้แล้วเมื่อประเด็นใดผ่านการออกเสียงประชามติแบบ 2 ชั้น ก็จะทำให้ผลการตัดสินใจนี่มีความชอบธรรมมากยิ่งขึ้นด้วย เนื่องจากว่าจะได้รับการยอมรับจากประชาชนในวงกว้างทั้งในระดับประเทศและในระดับท้องถิ่น ที่สำคัญ ก็คือการป้องกันการเปลี่ยนแปลงที่รวดเร็วเกินไป อาจจะส่งขนส่งผลต่อความของประเทศไทย จึงย้ำว่าการใช้เสียงข้างมากแบบ 2 ชั้น ก็เป็นเครื่องมือที่สำคัญในการสร้างความชอบธรรมและความเป็นธรรมในการตัดสินใจให้กับประชาชน จากนั้นก็มีกรรมาธิการร่วมกันนะครับ ก็คือคุณนิกร จำนง เลขานุการของคณะกรรมาธิการร่วมกันได้ลุกขึ้นชี้แจงนะครับ บอกว่ามติของคณะกรรมาธิการร่วมกัน ยืนยันตามที่วุฒิสภาให้ใช้เสียงข้างมากแบบ 2 ชั้นนั้น อาจจะเป็นปัญหาตามมาเกี่ยวเนื่องกับข้อกฎหมายต่าง ๆ ที่แต่ละสภาเห็นไม่ตรงกัน ทำให้ต้องรอไว้ 180 วัน ซึ่งถือว่าเป็นปัญหาที่ทำให้การแก้ไขรัฐธรรมนูญในอนาคตจะเกิดขึ้นได้ พร้อมกันนี้นะครับ คุณนิกร จำนง จะได้ชี้แจงทำลายเพิ่มเติม หลังจากที่ครบ 180 วัน ก่อนนำเสนอทูลเกล้าฯ ทูลกระหม่อมแล้ว ระหว่างนั้นนะครับกทมไม่สามารถออกกฎหมายรูปได้จึงต้องใช้เวลาอีกประมาณราว 2 เดือนเลยทีเดียว แล้วไม่เข้าสู่กระบวนการทำมติของกทมนะฮะแล้วต้องใช้เวลาอีกไม่น้อยกว่า 90 วัน แต่ไม่มากไปกว่า 120 วัน คิดเป็นราว3 เดือนครึ่ง ซึ่งตนประเมินว่าการทำประชามติครั้งแรกนี่อาจจะเกิดขึ้นได้ช่วงของปลายเดือนธันวาคมปี 2569 เลยทีเดียว หรืออาจจะข้ามไปที่เดือนมกราคมปี 2570 เลยทีเดียวล่ะครับ ย้ำว่าการประชุมของสภาผู้แทนราษฎรในวันนี้นะครับ สส. จะยืนยันหลักการเสียงข้างมากแบบชั้นเดียวแล้วจะเข้าสู่กระบวนการ 180 วัน ไม่ว่าอย่างไรก็ตามนะครับ ต้องใช้ร่างของ สส. อยู่ดี ซึ่ง สว. เองไม่สามารถที่จะไปทานได้นะครับแต่เมื่อเข้าสู่คนไกลของการเสนอมาตรามาตรา 256 แล้ว จะเป็นการตัดสินใจของทางวุฒิสภาอีกครั้งหนึ่ง ที่จะต้องใช้เสียงของวุฒิสภาจำนวน 1 ใน 3 นั่นก็คือ 67 เสียงขึ้นไป จึงอยากฝากไปยังรับผิดการตัดสินใจ เนื่องจากจะส่งผลต่อประเทศชาติและประชาชน พร้อมกับย้ำว่าเรื่องการจะมีรัฐธรรมนูญฉบับใหม่ทันปี 2570 เป็นเรื่องที่เกิดขึ้นไม่ได้เลยนะครับ ไปฟังเสียงหนักแน่นของคุณนิกร จำนง ช่วงของการลุกชี้แจงทุกวันนี้ ในที่ประชุมของทางวุฒิสภากันครับ</w:t>
      </w:r>
    </w:p>
    <w:p>
      <w:pPr>
        <w:pStyle w:val="BodyText"/>
      </w:pPr>
      <w:r>
        <w:t xml:space="preserve">(คุณนิกร) เมษายนนี่ 2556 เข้ามา แล้วท่านไม่ผ่านให้ 1 ใน 3 สิ่งที่จะเกิดขึ้นก็คือว่าสภาพนั่งรอวันที่ 3 กรกฎาคม สมัยสุดท้ายแล้วนะครับ ก็คือว่า return 256 ได้อีกทีเผื่อว่าท่านจะเปลี่ยนใจ ถึงตรงนั้นแล้วนี่ถ้าเป็นกรกฎาคมทีไม่ว่าอย่างไรก็ไม่ทันแล้ว เท่ากับเขาไม่ได้ผมก็เลยฝากว่าที่คุยไว้แล้ว ว่าที่ผมเคยคุยแล้ว ว่ามันจะเกิดเหตุการณ์ขึ้นต่อเนื่องที่เราหลีกไม่ได้ ถูก พรุ่งนี้เกิดขึ้นแน่ ปัจจุบันเกิดขึ้นแน่ทีนี้ประเด็นที่ต้องคิดกันขึ้นขึ้นมาก็คือว่าแล้วท่านจะแบกรับไหวหรือไม่</w:t>
      </w:r>
    </w:p>
    <w:p>
      <w:pPr>
        <w:pStyle w:val="BodyText"/>
      </w:pPr>
      <w:r>
        <w:t xml:space="preserve">(คุณวัฒนะ) กลับไปดูผลการลงมติเมื่อวันนี้นะครับ ภายหลังที่ทางวุฒิสภาและในส่วนของคณะกรรมาธิการร่วมกันนั้นได้มีการชี้แจงต่อที่ประชุมวุฒิสภาเสร็จสิ้นแล้วนะครับ โดยประธานในที่ประชุมด้วยขอมติต่อร่างพระราชบัญญัติดังกล่าว ท้ายที่สุดแล้ว ที่ประชุมวุฒิสภามีมติเห็นชอบด้วย กับราชบัญญัติว่าด้วยการออกเสียงประชามติ ของคณะกรรมาธิการร่วมกัน ด้วยคะแนน 150 เสียง ไม่เห็นด้วย 24 เสียง งดออกเสียงไปจำนวน 13 ที่เห็นหน้าจอนะคะเป็นมติของที่ประชุมของทางวุฒิสภาเมื่อวานนี้รับจ่ายอะไรปิดการประชุมไปเกือบบ่าย 3 นะครับ ก็เป็นการประชุมวุฒิสภานั่นเอง ตั้งแต่วันนี้เดี๋ยวพาไปตามเป็นการประชุมวุฒิสภาตั้งแต่วันนี้เดี๋ยวให้ติดตามการประชุมสภาผู้แทนราษฎรป้า ติดตามการในวันนี้ เพราะว่าพรรคร่วมฝ่ายค้านเอง เขามีองเขามีนัดดินเนอร์ในวันนี้เดี๋ยวเขาจะมีการพูดคุยกันให้ผู้ชมครับ แน่นอนว่าฝ่ายค้านครับคุยกับเขาเรื่องของการวางแนวทางการอภิปรายไม่ไว้วางใจ ว่าผลงานของรัฐบาลเป็นอย่างไรในการตรวจสอบ การทำงานของรัฐบาลกันสักหน่อยหนึ่ง ประชุมพัฒนาหัวหน้าพรรคพลังประชารัฐ พลเอก ประวิตร วงษ์สุวรรณ จะมาไหม หรือว่าจะพาใครมาแทนหรือเปล่า ที่เป็นการจัดการและผู้จัดการฝ่ายค้านนี่มีพลังประชารัฐอยู่ในนั้นด้วย ไปดูรายละเอียดของการดินเนอร์ในช่วงเย็นวันนี้กันดีกว่าครับคุณสมชาติว่าเป็นอย่างไรกันบ้างก็มีการเปิดออกมาของคุณปกรณ์วุฒิ อุดมพิพัฒน์สกุล ในภาพได้เลยครับคุณผู้ชม ให้ที่ประชุมเห็น ก็คืออุปกรณ์อุดมพิพัฒน์สกุลครับประธานคณะประสานงานพ รรคการเมืองฝ่ายค้านในสภาผู้แทนราษฎรนาฬิกามีการให้สัมภาษณ์ ถึงวาระการประชุมพอจะมีรูปร่างกฎหมายฉบับที่คณะกรรมาธิการวิสามัญพิจารณาเสร็จแล้ว ก็คือร่างพระราชบัญญัติหรือว่า พรบ. จัดตั้งศาลภาษีอากร และวิธีพิจารณาคดีภาษีอากรฉบับที่ พ.ศ. อำนาจเรียกของคณะกรรมาธิการของสภาผู้แทนราษฎร และวุฒิสภา พ.ศ.จะเป็นการติดอาวุธให้คณะกรรมาธิการ สามารถเชิญหน่วยงานเข้าชี้แจงภายหลังจากที่ศาลรัฐธรรมนูญวินิจฉัย ว่าพรบคำสั่งเรียกรัฐธรรมนูญจึงมีการใช้กฎหมาย ส่วนร่าง พรบ. ว่าด้วยการออกเสียงประชามติฉบับ พ.ศ. ซึ่งสภาจะยืนหยัดยืนตามร่างที่ได้รับหลักการไว้และไม่แน่ใจว่าจะสามารถพิจารณาไปถึงร่าง พรบ. จัดระเบียบบริหารราชการกระทรวงกลาโหม ฉบับที่ พ.ศ. ส่วนการทำประชามติ 2 ครั้ง คุณปกรณ์วุฒิบอกนะครับคุณผู้ชมครับว่าจากการพูดคุยการใดพักแล้ว ก็ตามที่คุณชูศักดิ์ศิรินิลรองหัวหน้าพรรคเพื่อไทยก็เห็นด้วยกับการทำประชามติ 2 ครั้งนะครับ และแม้ว่าร่างกฎหมายประชามติจะถูกพักไว้ 180 วัน เนื่องจากวุฒิสภาและสภาผู้แทนราษฎรเห็นไม่ตรงกันก็ไม่เป็นไรครับ เพราะว่ายังมีกฎหมายประชามติฉบับเดิมอยู่ ซึ่งหากทำประชามติ 2 ครั้ง ก็จะทำรัฐธรรมนูญทันในการเลือกตั้งครั้งต่อไปด้วย ส่วนการรับประทานอาหารค่ำ ของพรรคร่วมฝ่ายค้าน หรือว่าดินเนอร์ในค่ำคืนนี้ครับคุณผู้ชมครับ จะมีวาระหารือเรื่องใดนั้นนะครับ คุณปกรวุฒิก็บอกนะครับว่าเนื่องจากมีการเปลี่ยนแปลงของพรรคร่วมฝ่ายค้านครับ คุณณัฐพงษ์ เรืองปัญญาวุฒิ ผู้นำฝ่ายค้านจึงมีการเชิญแกนนำของพรรคร่วมฝ่ายค้าน ครับเพราะว่าในสมัยประชุมนี้ จะมีวาระสำคัญ ก็คือการเปิดอภิปรายไม่ไว้วางใจครับ โดยจะได้หารือกันว่าจะเป็นช่วงใด และพรรคอื่น ๆ เห็นว่าอย่างไรบ้าง รวมถึงการทำงานในแง่อื่น ๆ ครับ ซึ่งก็ต้องยอมรับว่าจะร่วมกับพรรคร่วมฝ่ายค้านกับพรรคร่วมรัฐบาลนั้นมันมีความแตกต่างกัน ฝ่ายค้าน ไม่ได้มาร่วมกันด้วยความสมัครใจ แต่ละพรรคมีความคิดเห็น มีอุดมการณ์ที่แตกต่างกันออกไป ในพรรคร่วมฝ่ายค้านสิ่งสำคัญครับผู้ชมครับแน่นอนก็คือการสงวนสิ่งใดที่เห็นไม่ เหมือนกัน ก็ต้องเคารพความเห็นซึ่งกันและกัน แต่อะไรที่ทำให้การทำงานในสภาราบรื่นก็คงต้องไปพูดคุยแล้วก็หาแนวทางร่วมกันนั่นเองนะครับ มีเสียงของคุณปกรณ์วุฒิ ไปฟังดูครับ ต้อง</w:t>
      </w:r>
    </w:p>
    <w:p>
      <w:pPr>
        <w:pStyle w:val="BodyText"/>
      </w:pPr>
      <w:r>
        <w:t xml:space="preserve">(คุณปกรณ์วุฒิ) ต้องบอกว่าการร่วมงานกัน มีความแตกต่างกันระหว่างรัฐบาลรัฐบาลไม่ได้มาร่วมกัน โดยสมัครใจร้อยเปอร์เซ็นต์เลยทีเดียวนะครับแล้วก็ ก็แต่ละภาคเหนือ ก็คงมีความคิดเห็น หรือว่าอุดมแนวคิดที่แตกต่างกันนะครับ ดังนั้น การร่วมงานในสิ่งที่ทำงานก็คือกันสงวนสิทธิ์อันไหนที่เห็นไม่เหมือนกันเหมือนกันได้อะไรที่สามารถทำให้ทำงานแล้วทำให้การทำงานในสภาราบรื่นได้แน่นอน ว่าพรรคร่วมฝ่ายค้านพรรคใหม่ อย่างที่เราได้รู้กัน ก็คือพรรคพลังประชารัฐนี่แหละครับได้เลยครับผู้ชม ก็ถามคุณปกรณ์วุฒิได้เลยครับว่าคาดหวังจากความร่วมมือจากพรรคพลังประชารัฐมากน้อยแค่ไหนนั้นนะครับ คุณปกรวุฒิพูดบอกว่าการทำงานในพรรคร่วมฝ่ายค้านนี่ตั้งแต่สมัยที่พรรคประชาธิปัตย์ร่วมด้วยนั้นก็มีถามอยู่ตลอดร่างกฎหมายตารางพรรคประชาธิปัตย์มีความเห็นอย่างไร ไม่มีปัญหามาก มีแนวคิดต่างกันอย่างไร แต่ความหวังจะทำให้การทำงานในสภานี่ ราบรื่นครับ สิ่งใดที่เห็นตรงกันก็อยากให้ สส. ฝ่ายค้านอยู่ร่วมลงมติให้มากที่สุด แสดงความเป็นหนึ่งเดียวกัน ทั้งนี้ฝ่ายค้านไม่ว่าจะมีจำนวนเท่าไรนะครับ ก็คือเสียงข้างน้อยครับแต่สิ่งที่สำคัญก็คือการทำงานตรวจสอบถ่วงดุลรัฐบาลตามเจตจำนงของรัฐธรรมนูญ คุณปกรณ์วุฒิกล่าวถึงหัวข้อในการอภิปรายไม่ไว้วางใจด้วยนะครับ ผู้ชมครับ ว่าแต่ละครั้งใดมีความหลากหลาย แล้วก็ไม่เหมือนกันครับ ขึ้นอยู่กับแต่ละปี ว่าช่วงเวลานั้น ๆ มีประเด็นอะไรที่แต่ละพรรคมีข้อมูล แล้วก็ติดตามกันอยู่ ซึ่งก็คงจะคุยกันในกรอบกว้าง ๆ ว่าจะอภิปรายในช่วงใด แต่ละพรรคมีข้อมูลเรื่องใดบ้าง แต่ขอไม่ให้อภิปรายเรื่องใดเรื่องหนึ่งนั้นนะครับ ก็จะขอกันไม่ได้นะครับ เพราะว่าเป็นสิทธิ์ของแต่ละพรรคฯ ซึ่งให้สิทธิ์อย่างเต็มที่ เพื่อการตั้งกระทู้ถามสดนายกรัฐมนตรีท่านผู้ชมครับ ปกรณ์วุฒิบอกนะครับว่าพฤหัสบดีนี้ผมส่งมาฝ่ายค้านมีกระทู้ถามสดที่จะถามนายกรัฐมนตรีหลังจากที่มีการแถลงผลงานไป แล้วผู้นำฝ่ายค้านนี่ได้แถลงข่าวไปแล้วนั้น ยังมีอีกหลายประเด็นที่ไปที่จับตามองของสังคมกันอยู่ตลอดจนเหตุการณ์อื่น ๆ ซึ่งการมาตอบกระทู้ไม่ใช่เรื่องใหญ่ หรือว่าเรื่องอะไรใหม่ ๆ เลยนะครับ เป็นโอกาสที่ดีด้วยนะครับ หากนายกรัฐมนตรี จะเห็นว่าการตรวจสอบถ่วงดุลของสภาฯ เป็นเรื่องสำคัญควรที่จะมาตอบกระทู้ด้วยตนเอง แล้วก็จะได้แก้ข้อพิพาท วิจารณ์ วิพากษ์วิจารณ์ต่าง ๆ นะครับด้วย แล้วก็อยากขอย้ำนะครับ ว่าหากมีการกำหนดแผนงานล่วงหน้าก็ให้กำหนดไว้ด้วยว่าวันพฤหัสบดีนี่ ท่านนายกฯ นี่นะ ต้องมาตอบกระทู้ถามสดที่สภานั่นเองนะครับ // ไปดูการตั้งข้อสังเกตนะครับคุณชม รวมถึงความคิดเห็นส่วนตัวของสสรังสิมันต์โรมเกี่ยวกับประเด็นที่ในส่วนของปปชตั้งคณะองค์ คณะไต่สวนกรณีของคุณทักษิณ ชินวัตร เปิดเผยล่าสุดของคุณรังสิมันต์ โรม สส. บัญชีรายชื่อพรรคประชาชนและให้สัมภาษณ์ถึงกรณีของคณะกรรมการทุจริตแห่งชาติหรือป.ป.ชคำร้องตั้งองค์คณะไต่สวนพิจารณากลมกล่าวหาเจ้าหน้าที่ของรัฐ เอื้อประโยชน์ให้กับ นายทักษิณ ชินวัตร อดีตนายกรัฐมนตรี นอนรักษาตัวที่โรงพยาบาลตำรวจ ชั้น 14 ตำรวจนะครับโดยหวังว่าเรื่องนี้จะมีคำตอบให้กับสังคมเร็ว เนื่องจากว่ามาถึงวันนี้อากัปกิริยาต่าง ๆ หลายอย่างการให้ความร่วมมือของหน่วยงานของรัฐค่อนข้างชัดเจน บอกว่ากรณีนี้ไม่มีความเป็นปกตินะครับ การที่สื่อมวลชนได้ติดตามทำข่าวเรื่องการเข้าสู่การพิจารณา ของคณะกรรมาธิการ จะเห็นได้ว่าหากท่านใดไม่เกี่ยวข้องกับการทุจริตคอรัปชั่นภายในส่วนราชการ ปกติหน่วยงานก็ให้ความร่วมมือ แต่เหตุใดเรื่องนี้ทำนองนี้พบว่าเอกสารข้อมูลข้อเท็จจริงต่าง ๆ กลับยากลำบากในการเสาะหา และมีบางอย่างถูกปิดซ่อนอยู่หรือไม่ทั้งที่ความจริงสังคมอาจอยู่แล้วว่าสุดท้ายยังขาดอะไรอยู่ นำไปสู่ความจริงทั้งหมดทั้งหมดมาเปิดเผย นอกจากนี้นะครับ ยืนยันว่าหากข้าราชการคิดว่าต้องปฏิบัติหน้าที่อย่างตรงไปตรงมา มีข้อมูลข้อเท็จจริงเกี่ยวข้องกับเรื่องนี้ สามารถส่งให้กับตนเองได้ทันทีและหากข้อมูลเป็นประโยชน์ ตนยินดีที่จะส่งต่อไปให้กับ ป.ป.ช. ไปด้วยครับ ก็มีข้อกังวลที่เกี่ยวเนื่องกับระยะการไต่สวนเนื่องจากแต่ละคดี ป.ป.ช. จะใช้ระยะเวลานานหลายปี และยังขยายได้อีก สส. รังสิมันต์ โรม กล่าวว่าที่ผ่านมาตนเองได้ไปร้องเรียนไปยัง ป.ป.ช. หลายเรื่อง หลายเรื่องมีการอภิปรายในที่ประชุมของสภา คนทราบดีเกี่ยวข้องกับการดำเนินการของ ป.ป.ช. ใช้เวลาค่อนข้างมากเลยทีเดียว ภายใต้กรอบอำนาจหน้าที่ของ ป.ป.ช. มีการกำหนดกรอบเวลาเอาไว้ แต่ ป.ป.ช. เองลงมาเป็นองค์คณะแบบนี้ คงต้องติดตามดูว่าตลอดระยะเวลาจะใช้มากเท่าเดิมหรือไม่อย่างไรล่ะครับ นอกจากนี้ สส. รังสิมันต์ โรม ยังได้กล่าวต่อว่าพรรคเพื่อไทย เป็นรัฐบาลมีโอกาสหลายอย่างประหยัดการประหยัดการบริหารประเทศ เรื่องความไม่สง่างามของคุณทักษิณ ชินวัตร นั้นก็ทำลายความน่าเชื่อถือของทางรัฐบาล ทำให้การผลัดกันเรื่องของวาระต่าง ๆ ต้องอาศัยความน่าเชื่อถือและยิ่งแย่ลงต่อไป ยังไม่นับรวมกับนโยบายหลายอย่างที่ทางรัฐบาลไม่สามารถทำได้ตามสัญญาที่ให้ไว้กับประชาชน ก็ยิ่งทำลายความน่าเชื่อถือของทางรัฐบาลไปอีก คิดว่าหากมีวิกฤตทางการเมืองที่เกิดขึ้นต่อไปนั้น พรรคเพื่อไทยอาจจะเกิดขึ้นเองได้เช่นกันนะครับ กันนะครับ ไปฟังเสียงของคุณรังสิมันต์ โรม สส. บัญชีรายชื่อจากทางพรรคประชาชนนะครับ // ก็ต้องยอมรับว่าวันนี้พรรคเพื่อไทยเป็นรัฐบาล แล้วก็มีโอกาสหลายอย่างในการที่จะทำหน้าที่ในฐานะทั้งหลายที่ทำหน้าที่ในฐานะทั้งฝ่ายนิติบัญญัติ และบริหารประเทศนะครับ แน่นอน ว่าเรื่องความไม่สง่างามนะครับ ของกรณีคุณทักษิณนี่ มันก็ทำลายความน่าเชื่อถือของรัฐบาล คือคุณลองคิดดูว่าในการแปลความหมายต้องมีเครดิตทั้งเมือง แต่เมื่อคุณมาเจอเรื่องคุณทักษิณนะครับ ทั้งคุณทักษิณแย่งคุณอุ๊งอิ๊งเป็นนายกนะครับ ทั้งคุณทักษิณแสดงบทบาทความเป็นนายก นะครับ จนราวกับว่ารถเป็นอะไรเนี่ย ผมคิดว่าสิ่งเหล่านี้ นะครับ เมื่อผนวกรวมกันกับกรณีสีห์เนี่ยเครดิตของรัฐบาลปัญหาเยอะ แล้วมันทำให้รัฐบาลที่จะผลักดันในวาระต่าง ๆ ซึ่งต้องอาศัยความน่าเชื่อถือ ซึ่งมันก็ยิ่งแย่ลงตามลำดับ ยังไม่นับว่ามันมีนโยบายหลายอย่างที่รัฐบาลอาจจะไม่สามารถที่จะทำให้เกิดตามที่สัญญาเอาไว้กับประชาชนได้นี่ สิ่งเหล่านี้มันก็ยิ่งทำลายเครดิตของรัฐบาลไปด้วย ผมคิดว่าต้องยอมรับว่าวิกฤติทางการเมือง ถ้าจะมีเกิดขึ้นต่อไปในคราวนี้ มันก็องค์ประกอบอื่นแต่ไม่น้อยล่ะ ก็กรอกก็ด้วยพรรคเพื่อไทย // ยังอยู่กันที่เรื่องของคุณทักษิณ ชินวัตร นะครับคุณผู้ชมครับ หลังจากที่คุณทักษิณได้มีการเข้ารับตำแหน่งที่เกี่ยวกับเรื่องของที่ปรึกษานายกรัฐมนตรีของมาเลเซียนั่นเองนะครับ เรื่องนี้เองนะ สส. กันทวีร์ สืบแสง นะครับก็บอกว่าไม่หวังนะครับ ว่าคุณทักษิณนี่ นั่งที่ปรึกษานายกฯ ของมาเลเซีย จะมีความสัมพันธ์ที่ดีต่อสันติภาพของชายแดนใต้นะครับ ไปดูดิการกุศลให้กับคุณกัญญา แสงสมาชิกสภาผู้แทนราษฎรแบบบัญชีรายชื่อเป็นเผยถึงเผยถึงกรณีที่นายอันวาร์ อิบราฮิม นายกรัฐมนตรีมาเลเซีย ในฐานะประธานอาเซียน ได้ตั้งคุณทักษิณ ชินวัตร อดีตนายกรัฐมนตรีเป็นที่ปรึกษาส่วนตัวประธานอาเซียนตัว ว่ามาเลเซีย เจอโจทย์ไม่ง่ายกับการเป็นประธานอาเซียนในปี 255พระเพราะการขับเคลื่อนอาเซียนมีความร่วมมือระดับภูมิภาคของประเทศสมาชิกทั้งการแก้ไขประเด็นร้อน ในภูมิภาคอย่างสถานการณ์ ยังเป็นมาและการใช้ใช้อาเซียนเป็นกรอบความร่วมมือในการผลักดันสันติภาพปัตตานีหรือว่าชายแดนใต้ คุณกัณวีร์บอกว่าเรื่องของสถานการณ์เมียนมามีความพยายามของประธานอาเซียนที่ผ่านมา 2 ครั้ง ก็คืออินโดนีเซียและลาวครับ ที่จะใช้อาเซียนผลักดันสันติภาพในเมียนมาร สิ่งเดียวที่ทำได้ก็ก็เหมือนว่าเหมือนว่าการขยับจะช้า แล้วก็ถูกมองว่าเวทีระหว่างประเทศถึงความพยายามที่ไร้ ผลในทางปฏิบัตินั่นเอง คุณกัณวีร์ก็เพื่อสร้างชายแดนใต้ยังไม่ขับเคลื่อน การเจรจาหยุดชะงัก คนเดิมรัฐบาลเดิม กลไกคุณจะ ผู้นำและอาจเมื่อแต่ที่สำคัญของอาเซียนก่อตั้งขนส่งครับช่วงเวลาที่ผ่านมาเราก็ได้ยินเรื่องของการที่จะไปช่วยเหลือพี่น้องเกษตรกร โดยเฉพาะ 10 ไร่ 1000 บาท ก็บอกว่าทางกระทรวงเกษตร และสหกรณ์ ดำเนินการขับเคลื่อนในนี้อยู่ แล้วเมื่อวานนี้ทราบว่าเงินบางส่วนโอนเข้าบัญชีของเกษกรแล้วนะครับ วันนี้ทีมข่าวของเราคุณจงเจริญนะคะได้เป็นพื้นที่ของญี่ปุ่นขาวไปที่จังหวัดอ่างทองไปพูดคุยกับพี่น้องเกษตรกรไปดูครับว่าเงิน 1,000 บาท 10 ไร่ จะเป็นอย่างไร เขาชอบไหม หรือว่ามีเสียงสะท้อนอย่างไร ติดตามได้กับคลายพื้นกลับกับคุณ Pantip เจริญช่อง 10 ของเรากล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ธารพิทย์) คลายปมพื้นที่ขยี้ปมข่าววันนี้ข่าวเราพาคุณผู้ชมลงพื้นที่จังหวัดอ่างทอง ซึ่งถือว่าเป็นแหล่งผลิตข้าวที่สำคัญอีกแห่งของประเทศค่ะ โดยในปีนี้เป็นที่ทราบกันดีค่ะ ว่าเกษตรกรต้องเจอกับสภาวะความเสี่ยง ทั้งน้ำท่วมแมลงศัตรูพืชที่เข้ามาทำปัญหาค้นหาราคาต้นทุนการผลิตที่สูงขึ้น สวนทางกับราคาข้าวที่ขายได้ ความเดือดร้อนนี้จะกระทบกับเกษตรกรชาวนาอย่างไร มาตรการการช่วยเหลือจากภาครัฐจะเพียงพอต่อความต้องการของเกษตรหรือไหม่เราจะไปรับฟังเสียงสะท้อนเกี่ยวกับเรื่องนี้กันค่ะ // มันน้อยไปหน่อยอยากจะได้เหมือนเดิม ข้าวมันไม่ดีเท่าที่ควร ต้องห่วงประสบปัญหาอะไรที่แมลงก็ดีแมลงหวี่ขาวสีน้ำตาลก็ขาดทุนรอบที่แล้วขาดทุนก็แบบระเบิดระเบ้อเลย</w:t>
      </w:r>
    </w:p>
    <w:p>
      <w:pPr>
        <w:pStyle w:val="BodyText"/>
      </w:pPr>
      <w:r>
        <w:t xml:space="preserve">(คุณธารพิทย์) ชาวนาผู้ที่ถูกขนานนามว่าเป็นกระดูกสันหลังของชาติ และเป็นผู้ที่ต้องแบกรับกับทุนการผลิตที่สูง แต่ผลตอบแทนต่ำ อีกทั้งยังต้องแบกรับความเสี่ยงไว้มากที่สุด ทำให้มีรายได้ไม่เพียงพอเลี้ยงปากเลี้ยงท้องตนเองและครอบครัว อีกทั้งยังเป็นหนี้สินจำนวนมาก ท่ามกลางวิกฤตมากมายที่เกษตรกรชาวนากำลังเผชิญอยู่ รัฐบาลจึงได้ออกมาตรการช่วยเหลือผ่านโครงการต่าง ๆ เพื่อบรรเทาความเดือดร้อนของเกษตรกรชาวนา โดยเฉพาะการแจกเงินช่วยเหลือค่าเก็เกี่ยวไรเกี่ยวไร่ละ 1,000 บาท ครัวเรือนละไม่เกิน 10 ไร่ วงเงินรวมกว่า 308578 ล้านบาทฟังดูแล้วก็อาจจะเป็นข่าวดีสำหรับ เกษตรกรชาวนาที่รอคอยการช่วยเหลือ ถึงแม้จะมีชาวนาบางส่วนอาจยังไม่พอใจในความช่วยเหลือครั้งนี้ แต่ประเด็นที่น่าสนใจคือมาตรการนี้เพียงพอมากน้อยแค่ไหน เมื่อเทียบกับต้นทุนการผลิตที่พุ่งสูงขึ้นต่อเนื่อง ทั้งราคาปุ๋ย ค่าน้ำมัน และค่าจ้างแรงงาน สวนทางกับราคาข้าวที่ขายได้ หน่ำซ้ำยังต้องเผชิญกับสภาวะความเสี่ยง ทั้งเรื่องภัยแล้ง น้ำท่วม เป็นศัตรูพืช เพี้ยกระโดด หนอนใบขาว ที่เข้ามาทำลายข้าว ขณะที่เกษตรกรชาวนาบางกลุ่มมองว่าโครงการนี้เป็นโครงการที่ดี แต่การจำกัดสิทธิ์ช่วยเหลือไม่เกิน 10 ไร่ครัวเรือน ซึ่งลดลงจากเดิมที่ช่วยเหลือสูงสุดถึง 20 ไร่นั้น อาจสะท้อนถึงความไม่เท่าเทียมต่อเกษตรกรรายใหญ่ และที่ยังคงมีต้นทุนสูง และต้องเผชิญความเสี่ยงไม่ต่างจากเกษตรกรรายย่อย รวมถึงอาจจะยังไม่ได้ตอบโจทย์ทุกกลุ่มอย่างแท้จริง // ก็ขอขอบคุณรัฐบาลนะ ถ้าเป็นไปได้นะก็คืออยากให้เอาไร่ละ 1,000 บาท 20 ไร่กลับมาใช้ เพื่อที่ผ่านมาพี่น้องเกษตรกรจังหวัดอ่างทองประสบปัญหาภัยพิบัติ มีแรงก็ดีแมลงหวี่ข าวเทียบดูสีน้ำตาลหนอนห่อใบก็ขาดทุนก็มารอมารอบที่แล้วค่ะ ระเบิดระเบ้อ ฉะนั้นถ้าเป็นไปได้อยากให้รัฐเลยนะเอาไร่ละ 1,000 บาท 20 ไร่ มาใช้ให้กับพี่น้องเกษตรกร เพื่อไอ้เงินที่ท่านให้มานี่พี่น้องเกษตรกรจะได้ไปทำทุนในการทำงานรอบต่อไป ไม่ว่าจะเป็นซื้อข้าวปลูก ซื้อปุ๋ย ซื้อยา ในการต้นทุนซื้อน้ำมันในการทำในการผลิตข้าวรอบต่อไปนะครับ</w:t>
      </w:r>
    </w:p>
    <w:p>
      <w:pPr>
        <w:pStyle w:val="BodyText"/>
      </w:pPr>
      <w:r>
        <w:t xml:space="preserve">(คุณบุญสืบ) มันน้อยไปหน่อย อยากจะได้เหมือนเดิม ข้าวก็ไม่ดีเท่าที่ควร น้ำมีอะไรใส่ว่ามันน้อยเท่าเดิม เท่าเดิมเหมือนเดิม 20 ไร่ เพราะตอนนี้ปัญหาเรื่องน้ำมันแพง แล้วไอ้เรื่องยาปุ๋ยก็แพงขึ้นปกติ // ก็ขาดทุนเยอะ ได้น้อยแต่ราคาดี แต่ว่าราคาเป็นหมื่น แต่ได้น้อยน่ะ เสียหายเยอะ มันก็ไม่พอ การใช้จ่ายทุกวันจะเป็นภาระ ถึงอยากได้ไร่ละ 1,000 20 ไร่ // เมื่อพูดถึงการช่วยเหลือเกษตรกรของรัฐบาล สิ่งที่เกษตรกรชาวนาต้องการจริง ๆ อาจไม่ใช่เพียงแค่เงินอุดหนุน ที่เป็นการแก้ปัญหาที่ปลายเหตุ แต่ต้องการให้รัฐบาลแก้ปัญหาที่ต้นเหตุ ไม่ว่าจะเป็นการเพิ่มผลผลิตต่อไร่ การลดต้นทุนการผลิต การพยุงราคาข้าว หรือการวิจัยและพัฒนาเมล็ดพันธุ์ การส่งเสริมพัฒนาเทคโนโลยีการเกษตรที่ลดต้นทุนการผลิตและการสร้างตลาดรองรับผล ผลิตที่มีเสถียรภาพ รวมถึงจัดให้มีกองทุนน้ำมันภาคเกษตร ซึ่งจะเป็นผลดีต่อชาวนาในระยะยาว // ที่ทำอยู่แล้วล่ะ สถานะสถานการณ์ปัจจุบันนี้นะครับ แต่ในอนาคตต่อไปนี่ ก็จะมีทางหน่วยงานรัฐบาลก็อาจจะมีการการปรับปรุงพันธุ์ข้าวนะครับ ให้มีผลผลิตสูง ๆ ครับ ตามความต้องการเกษตรกรชอบอยากจะได้พันธุ์ข้าวที่ปลูกแล้วได้ผลผลิตสูงนะครับ ถ้าจะให้ดีก็พันธู์ข้าวนี้ ก็เป็นพันธุ์ข้าวที่ตรงตามความต้องการของตลาดต่างประเทศด้วย ราคาเพิ่มสูงขึ้นได้ครับ งานเรื่องการวิจัยและพัฒนาเทคโนโลยีนะครับ รายการที่จะหานวัตกรรมหรือเทคโนโลยีในการลดต้นทุนการผลิตข้าวที่ให้มันเกิดความยั่งยืนนะครับ เพิ่มขึ้นนะครับ ราคาผลผลิตณตอนนี้เหลือ7,000 กว่าบาทไม่เกิน 8,000 คือในส่วนท้องถิ่นอื่นผมไม่รู้ ตอนนี้อยู่ที่อ่างทองประมาณ 7 พันกว่าบาท ไม่ถึง 8,000 แจะถามว่าพี่น้องเกษตรกรอยู่ได้ไหม อยากให้มีการพยุงราคาอยากให้ไม่ให้มันเหมือนเมื่อตอนต้นปีที่แล้วนะครับ ไล่อ่านประมาณ บาทถ้าเป็นไปได้นะแต่เราก็เข้าใจด้วยเนื่องด้วยจากระบบเศรษฐกิจต่าง ๆ มีการแข่งขันการส่งออกแล้วเข้าใจว่าถ้าเป็นไปได้อยากให้ราคาข้าวให้เกษตรกรสักนิดหนึ่งให้ 1,000 บาท เพื่อให้พี่น้องเกษตรกรจะได้ลืมตาอ้าปากได้สักทีนะครับ // จากรัฐบาลช่วยจัดตั้งกองทุนน้ำมันส่วนใหญ่ ทำให้ฝันว่าเราต้องซื้อน้ำมาอุปทานน้ำน้อยมาก // แล้วข้าวก็ไม่ได้ข้าวเราพันธุ์ข้าว แล้วพันธุ์ผ่อนของเวียดนามอยากให้รัฐบาลปรับปรุงพันธุ์ข้าวครับ ให้มันได้ผลผลิตมาก ๆ เหมือนเวียดนามเขา // ชาวนาเป็นอาชีพที่มีความเปราะบางกว่าอาชีพอื่น การแจกเงินช่วยเหลืออาจเป็นเพียงการแก้ปัญหาเฉพาะหน้า แต่สิ่งที่รัฐบาลควรทำควบคู่กัน คือ การเดินหน้าพัฒนาภาคเกษตร ส่งเสริมให้ชาวนามีศักยภาพและความเข้มแข็งเพิ่มขึ้น ที่สำคัญทำอย่างไรให้เรานานหลุดพ้นจากวงปัญหาเดิม ๆ ซึ่งการช่วยเหลือที่ยั่งยืนต้องมาพร้อมกับการพัฒนาที่แท้จริง พีระพงษ์ เจริญภักดี ทวีศักดิ์ เกตุอรุณ ถ่ายภาพ ธารทิพย์จงเจริญ ทีมข่าวโทรทัศน์รัฐสภารายงาน</w:t>
      </w:r>
    </w:p>
    <w:p>
      <w:pPr>
        <w:pStyle w:val="BodyText"/>
      </w:pPr>
      <w:r>
        <w:t xml:space="preserve">(คุณณัฐภัทรพล) มาติดตามสถานการณ์</w:t>
      </w:r>
    </w:p>
    <w:p>
      <w:pPr>
        <w:pStyle w:val="BodyText"/>
      </w:pPr>
      <w:r>
        <w:t xml:space="preserve">(คุณณัฐภัทรพล) มาติดตามข่าวต่างประเทศครับผู้ชมครับ คุณกิตติ เสรีประยูร รออยู่แล้วล่าสุดดูถามตอนนี้ เขายังไม่รับตำแหน่งประธานาธิบดี อย่างเป็นทางการนะ ว่าเขาก็มีบทบาทเยอะออกมาชมทั้งนักดนตรีว่าฉลาด ของซีเรียได้อย่างไรครับ</w:t>
      </w:r>
    </w:p>
    <w:p>
      <w:pPr>
        <w:pStyle w:val="BodyText"/>
      </w:pPr>
      <w:r>
        <w:t xml:space="preserve">(คุณกิตติ) คือรู้ชมหรืออะไรนะ แต่ก็ความฉลาดของตุรกีเหมือนกันมันมีข่าวมาอยู่แล้วล่ะนี่เข้าไปเรียกว่าเข้ากับกลุ่มต่อต้านรัฐบาลของอัลอาซาร์ด ซึ่งปกครองของซีเรียอยู่ 20 ปี ละผมเคยเดินทางไปซีเรียนะจ าก 5แต่ว่าตอนนั้นยังเป็นอากาศอยู่ป้องกันมายาวเลย จนมีเหตุต่าง ๆ ยังคงอยู่ล่าสุดนี่ เขาอาจลงแล้วก็เรียกว่าในการเปิดศักราชใหม่ของซีเรีย หน้าใหม่ในคราวนี้นี่ก็เห็นอะไรหลายอย่างเหมือนกันว่าตุรกีจะเข้ามามีบทบาทต่อกองกำลังต่อต้านรัฐบาลมากน้อยแค่ไหน หรือจะทำตัวกับซีเรียเป็นประเทศราชของตุรกี ในสมัยก่อนของเราหรือเปล่า เดี๋ยวไปติดตามกันนะครับ เปิดแผลในซีเรียเยอะเหมือนกัน เพราะว่าทราบว่าเงินคงคลังของซีเรีย ปัจจุบันนี้ในยุคของเราลดลงเยอะไม่มากหรอก</w:t>
      </w:r>
    </w:p>
    <w:p>
      <w:pPr>
        <w:pStyle w:val="BodyText"/>
      </w:pPr>
      <w:r>
        <w:t xml:space="preserve">(คุณวัฒนะ) ไปพักกันก่อนสักครู่ครับ ช่วงหน้าติดตามกันต่อ ช่วของข่าวต่างประเทศข่าว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ASR + PE ห้องข่าวรัฐสภาแชนแนล ข่าวเช้า วันที่ 18 ธันวาคม 2567 เวลา 08.00-09.00 น.</dc:title>
  <dc:creator/>
  <cp:keywords/>
  <dcterms:created xsi:type="dcterms:W3CDTF">2024-12-18T07:22:47Z</dcterms:created>
  <dcterms:modified xsi:type="dcterms:W3CDTF">2024-12-18T07:2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8 ธันวาคม 2567 เวลา 13.00 น.</vt:lpwstr>
  </property>
  <property fmtid="{D5CDD505-2E9C-101B-9397-08002B2CF9AE}" pid="3" name="subtitle">
    <vt:lpwstr/>
  </property>
</Properties>
</file>